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ridian Energ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4"/>
        <w:gridCol w:w="565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eal Barcla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381 12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Roa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idianenerg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6501DE2" w:rsidR="00661C78" w:rsidRDefault="00975182">
      <w:r>
        <w:rPr>
          <w:noProof/>
        </w:rPr>
        <w:drawing>
          <wp:inline distT="0" distB="0" distL="0" distR="0" wp14:anchorId="35BBD1B6" wp14:editId="7511C8C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75182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